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Spec="center" w:tblpY="885"/>
        <w:tblW w:w="14180" w:type="dxa"/>
        <w:tblLook w:val="04A0" w:firstRow="1" w:lastRow="0" w:firstColumn="1" w:lastColumn="0" w:noHBand="0" w:noVBand="1"/>
      </w:tblPr>
      <w:tblGrid>
        <w:gridCol w:w="1525"/>
        <w:gridCol w:w="2430"/>
        <w:gridCol w:w="630"/>
        <w:gridCol w:w="2340"/>
        <w:gridCol w:w="720"/>
        <w:gridCol w:w="3150"/>
        <w:gridCol w:w="720"/>
        <w:gridCol w:w="2665"/>
      </w:tblGrid>
      <w:tr w:rsidR="005B0634" w:rsidRPr="00831AE3" w:rsidTr="00831AE3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B0634" w:rsidRPr="00831AE3" w:rsidRDefault="005B0634" w:rsidP="00F73364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bookmarkStart w:id="0" w:name="_GoBack"/>
            <w:bookmarkEnd w:id="0"/>
            <w:r w:rsidRPr="00831AE3">
              <w:rPr>
                <w:rFonts w:eastAsia="Times New Roman" w:cstheme="minorHAnsi"/>
                <w:sz w:val="24"/>
                <w:szCs w:val="24"/>
              </w:rPr>
              <w:t>Time</w:t>
            </w:r>
          </w:p>
        </w:tc>
        <w:tc>
          <w:tcPr>
            <w:tcW w:w="24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831AE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10:00AM-11:15AM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vAlign w:val="bottom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23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831AE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11:45AM-1:00PM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vAlign w:val="bottom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31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831AE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2:00 PM-3:15PM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vAlign w:val="bottom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26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831AE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3:45PM-5:00PM</w:t>
            </w:r>
          </w:p>
        </w:tc>
      </w:tr>
      <w:tr w:rsidR="005B0634" w:rsidRPr="00831AE3" w:rsidTr="00831AE3">
        <w:trPr>
          <w:trHeight w:val="300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831AE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Day &amp; Date</w:t>
            </w:r>
          </w:p>
        </w:tc>
        <w:tc>
          <w:tcPr>
            <w:tcW w:w="24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31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6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B0634" w:rsidRPr="00831AE3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5B0634" w:rsidRPr="00831AE3" w:rsidTr="00831AE3">
        <w:trPr>
          <w:trHeight w:val="1245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B0634" w:rsidRPr="00F73364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</w:rPr>
            </w:pPr>
            <w:r w:rsidRPr="00F73364">
              <w:rPr>
                <w:rFonts w:eastAsia="Times New Roman" w:cstheme="minorHAnsi"/>
                <w:b/>
                <w:color w:val="000000"/>
                <w:sz w:val="24"/>
              </w:rPr>
              <w:t>Monday,</w:t>
            </w:r>
          </w:p>
          <w:p w:rsidR="005B0634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</w:rPr>
            </w:pPr>
            <w:r w:rsidRPr="00F73364">
              <w:rPr>
                <w:rFonts w:eastAsia="Times New Roman" w:cstheme="minorHAnsi"/>
                <w:b/>
                <w:color w:val="000000"/>
                <w:sz w:val="24"/>
              </w:rPr>
              <w:t>January 22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A7CF6" w:rsidRDefault="003C111F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3C111F">
              <w:rPr>
                <w:rFonts w:eastAsia="Times New Roman" w:cstheme="minorHAnsi"/>
                <w:b/>
                <w:color w:val="000000"/>
              </w:rPr>
              <w:t>Welcome and Introduction</w:t>
            </w:r>
          </w:p>
          <w:p w:rsidR="003C111F" w:rsidRPr="003C111F" w:rsidRDefault="003C111F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</w:p>
          <w:p w:rsidR="005B0634" w:rsidRPr="00F73364" w:rsidRDefault="009A4C38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73364">
              <w:rPr>
                <w:rFonts w:eastAsia="Times New Roman" w:cstheme="minorHAnsi"/>
                <w:color w:val="000000"/>
              </w:rPr>
              <w:t>R</w:t>
            </w:r>
            <w:r w:rsidR="00DA7CF6">
              <w:rPr>
                <w:rFonts w:eastAsia="Times New Roman" w:cstheme="minorHAnsi"/>
                <w:color w:val="000000"/>
              </w:rPr>
              <w:t xml:space="preserve">athin </w:t>
            </w:r>
            <w:r w:rsidRPr="00F73364">
              <w:rPr>
                <w:rFonts w:eastAsia="Times New Roman" w:cstheme="minorHAnsi"/>
                <w:color w:val="000000"/>
              </w:rPr>
              <w:t>R</w:t>
            </w:r>
            <w:r w:rsidR="00DA7CF6">
              <w:rPr>
                <w:rFonts w:eastAsia="Times New Roman" w:cstheme="minorHAnsi"/>
                <w:color w:val="000000"/>
              </w:rPr>
              <w:t>oy</w:t>
            </w:r>
          </w:p>
        </w:tc>
        <w:tc>
          <w:tcPr>
            <w:tcW w:w="63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textDirection w:val="btLr"/>
            <w:vAlign w:val="bottom"/>
            <w:hideMark/>
          </w:tcPr>
          <w:p w:rsidR="005B0634" w:rsidRPr="00F73364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TEA BREAK (11:15 AM -11:45 AM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B0634" w:rsidRPr="00F73364" w:rsidRDefault="00F7336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Growth c</w:t>
            </w:r>
            <w:r w:rsidR="009A4C38" w:rsidRPr="00F73364">
              <w:rPr>
                <w:rFonts w:eastAsia="Times New Roman" w:cstheme="minorHAnsi"/>
                <w:b/>
                <w:color w:val="000000"/>
              </w:rPr>
              <w:t>hallenges in the Indian Economy</w:t>
            </w:r>
          </w:p>
          <w:p w:rsidR="009A4C38" w:rsidRPr="00F73364" w:rsidRDefault="009A4C38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</w:p>
          <w:p w:rsidR="009A4C38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73364">
              <w:rPr>
                <w:rFonts w:eastAsia="Times New Roman" w:cstheme="minorHAnsi"/>
                <w:color w:val="000000"/>
              </w:rPr>
              <w:t xml:space="preserve">S. </w:t>
            </w:r>
            <w:proofErr w:type="spellStart"/>
            <w:r w:rsidR="009A4C38" w:rsidRPr="00F73364">
              <w:rPr>
                <w:rFonts w:eastAsia="Times New Roman" w:cstheme="minorHAnsi"/>
                <w:color w:val="000000"/>
              </w:rPr>
              <w:t>Mundle</w:t>
            </w:r>
            <w:proofErr w:type="spellEnd"/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textDirection w:val="btLr"/>
            <w:vAlign w:val="bottom"/>
            <w:hideMark/>
          </w:tcPr>
          <w:p w:rsidR="005B0634" w:rsidRPr="00F73364" w:rsidRDefault="005B063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LUNCH BREAK (1:00 PM -2:00 PM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1763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Introduction to budgeting</w:t>
            </w: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</w:p>
          <w:p w:rsidR="00973229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color w:val="000000"/>
              </w:rPr>
              <w:t>Amarnath H.K</w:t>
            </w:r>
            <w:r w:rsidRPr="00F73364">
              <w:rPr>
                <w:rFonts w:eastAsia="Times New Roman" w:cstheme="minorHAnsi"/>
                <w:b/>
                <w:color w:val="000000"/>
              </w:rPr>
              <w:t>.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textDirection w:val="btLr"/>
            <w:vAlign w:val="bottom"/>
            <w:hideMark/>
          </w:tcPr>
          <w:p w:rsidR="005B0634" w:rsidRPr="00F73364" w:rsidRDefault="005B0634" w:rsidP="00F73364">
            <w:pPr>
              <w:spacing w:after="0" w:line="240" w:lineRule="auto"/>
              <w:ind w:left="-390" w:firstLine="390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TEA BREAK (3:15 PM-3:45 PM)</w:t>
            </w: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B0634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F73364">
              <w:rPr>
                <w:rFonts w:eastAsia="Times New Roman" w:cstheme="minorHAnsi"/>
                <w:b/>
                <w:bCs/>
                <w:color w:val="000000"/>
              </w:rPr>
              <w:t>Monetary Policy in India and RBI</w:t>
            </w: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</w:rPr>
            </w:pPr>
          </w:p>
          <w:p w:rsidR="009F4511" w:rsidRPr="00F73364" w:rsidRDefault="00831AE3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73364">
              <w:rPr>
                <w:rFonts w:eastAsia="Times New Roman" w:cstheme="minorHAnsi"/>
                <w:bCs/>
                <w:color w:val="000000"/>
              </w:rPr>
              <w:t>S.</w:t>
            </w:r>
            <w:r w:rsidR="009F4511" w:rsidRPr="00F73364">
              <w:rPr>
                <w:rFonts w:eastAsia="Times New Roman" w:cstheme="minorHAnsi"/>
                <w:bCs/>
                <w:color w:val="000000"/>
              </w:rPr>
              <w:t xml:space="preserve"> Kumar</w:t>
            </w:r>
          </w:p>
        </w:tc>
      </w:tr>
      <w:tr w:rsidR="00973229" w:rsidRPr="00831AE3" w:rsidTr="00831AE3">
        <w:trPr>
          <w:trHeight w:val="1200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</w:rPr>
            </w:pPr>
            <w:r w:rsidRPr="00F73364">
              <w:rPr>
                <w:rFonts w:eastAsia="Times New Roman" w:cstheme="minorHAnsi"/>
                <w:b/>
                <w:color w:val="000000"/>
                <w:sz w:val="24"/>
              </w:rPr>
              <w:t>Tuesday,</w:t>
            </w:r>
          </w:p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</w:rPr>
            </w:pPr>
            <w:r w:rsidRPr="00F73364">
              <w:rPr>
                <w:rFonts w:eastAsia="Times New Roman" w:cstheme="minorHAnsi"/>
                <w:b/>
                <w:color w:val="000000"/>
                <w:sz w:val="24"/>
              </w:rPr>
              <w:t xml:space="preserve">January </w:t>
            </w:r>
            <w:r w:rsidR="00041763" w:rsidRPr="00F73364">
              <w:rPr>
                <w:rFonts w:eastAsia="Times New Roman" w:cstheme="minorHAnsi"/>
                <w:b/>
                <w:color w:val="000000"/>
                <w:sz w:val="24"/>
              </w:rPr>
              <w:t xml:space="preserve"> 23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F4511" w:rsidRPr="00F73364" w:rsidRDefault="009F4511" w:rsidP="00F73364">
            <w:pPr>
              <w:shd w:val="clear" w:color="auto" w:fill="FFFFFF"/>
              <w:jc w:val="center"/>
              <w:rPr>
                <w:rFonts w:cstheme="minorHAnsi"/>
                <w:b/>
                <w:color w:val="222222"/>
              </w:rPr>
            </w:pPr>
            <w:r w:rsidRPr="00F73364">
              <w:rPr>
                <w:rFonts w:cstheme="minorHAnsi"/>
                <w:b/>
                <w:color w:val="222222"/>
              </w:rPr>
              <w:t>Fiscal sustainability and debt management in India</w:t>
            </w:r>
          </w:p>
          <w:p w:rsidR="00973229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color w:val="000000"/>
              </w:rPr>
              <w:t>P. Chakraborty</w:t>
            </w:r>
          </w:p>
        </w:tc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73229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Service delivery performance of Indian state</w:t>
            </w:r>
          </w:p>
          <w:p w:rsidR="00F73364" w:rsidRPr="00F73364" w:rsidRDefault="00F7336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73364">
              <w:rPr>
                <w:rFonts w:eastAsia="Times New Roman" w:cstheme="minorHAnsi"/>
                <w:color w:val="000000"/>
              </w:rPr>
              <w:t xml:space="preserve">S. </w:t>
            </w:r>
            <w:proofErr w:type="spellStart"/>
            <w:r w:rsidRPr="00F73364">
              <w:rPr>
                <w:rFonts w:eastAsia="Times New Roman" w:cstheme="minorHAnsi"/>
                <w:color w:val="000000"/>
              </w:rPr>
              <w:t>Mundle</w:t>
            </w:r>
            <w:proofErr w:type="spellEnd"/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cstheme="minorHAnsi"/>
                <w:b/>
                <w:color w:val="222222"/>
                <w:shd w:val="clear" w:color="auto" w:fill="FFFFFF"/>
              </w:rPr>
              <w:t>Finance commission's recommendation</w:t>
            </w:r>
            <w:r w:rsidR="00831AE3" w:rsidRPr="00F73364">
              <w:rPr>
                <w:rFonts w:cstheme="minorHAnsi"/>
                <w:b/>
                <w:color w:val="222222"/>
                <w:shd w:val="clear" w:color="auto" w:fill="FFFFFF"/>
              </w:rPr>
              <w:t xml:space="preserve"> and changing dynamics of inter-</w:t>
            </w:r>
            <w:r w:rsidRPr="00F73364">
              <w:rPr>
                <w:rFonts w:cstheme="minorHAnsi"/>
                <w:b/>
                <w:color w:val="222222"/>
                <w:shd w:val="clear" w:color="auto" w:fill="FFFFFF"/>
              </w:rPr>
              <w:t>governmental fiscal relations</w:t>
            </w:r>
          </w:p>
          <w:p w:rsidR="00973229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73364">
              <w:rPr>
                <w:rFonts w:eastAsia="Times New Roman" w:cstheme="minorHAnsi"/>
                <w:color w:val="000000"/>
              </w:rPr>
              <w:t>P. Chakraborty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73229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Subsidies</w:t>
            </w: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color w:val="000000"/>
              </w:rPr>
              <w:t>Amarnath H.K.</w:t>
            </w:r>
          </w:p>
        </w:tc>
      </w:tr>
      <w:tr w:rsidR="00973229" w:rsidRPr="00831AE3" w:rsidTr="00831AE3">
        <w:trPr>
          <w:trHeight w:val="1643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</w:rPr>
            </w:pPr>
            <w:r w:rsidRPr="00F73364">
              <w:rPr>
                <w:rFonts w:eastAsia="Times New Roman" w:cstheme="minorHAnsi"/>
                <w:b/>
                <w:color w:val="000000"/>
                <w:sz w:val="24"/>
              </w:rPr>
              <w:t>Wednesday,</w:t>
            </w:r>
          </w:p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</w:rPr>
            </w:pPr>
            <w:r w:rsidRPr="00F73364">
              <w:rPr>
                <w:rFonts w:eastAsia="Times New Roman" w:cstheme="minorHAnsi"/>
                <w:b/>
                <w:color w:val="000000"/>
                <w:sz w:val="24"/>
              </w:rPr>
              <w:t xml:space="preserve">January </w:t>
            </w:r>
            <w:r w:rsidR="00041763" w:rsidRPr="00F73364">
              <w:rPr>
                <w:rFonts w:eastAsia="Times New Roman" w:cstheme="minorHAnsi"/>
                <w:b/>
                <w:color w:val="000000"/>
                <w:sz w:val="24"/>
              </w:rPr>
              <w:t xml:space="preserve"> 24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C111F" w:rsidRPr="00831AE3" w:rsidRDefault="003C111F" w:rsidP="003C111F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z w:val="19"/>
                <w:szCs w:val="19"/>
                <w:shd w:val="clear" w:color="auto" w:fill="FFFFFF"/>
              </w:rPr>
            </w:pPr>
            <w:r w:rsidRPr="00831AE3">
              <w:rPr>
                <w:rFonts w:cstheme="minorHAnsi"/>
                <w:b/>
                <w:color w:val="222222"/>
                <w:szCs w:val="19"/>
                <w:shd w:val="clear" w:color="auto" w:fill="FFFFFF"/>
              </w:rPr>
              <w:t>Issues in local government finances</w:t>
            </w:r>
          </w:p>
          <w:p w:rsidR="003C111F" w:rsidRDefault="003C111F" w:rsidP="003C111F">
            <w:pPr>
              <w:spacing w:after="0" w:line="240" w:lineRule="auto"/>
              <w:jc w:val="center"/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</w:pPr>
          </w:p>
          <w:p w:rsidR="009F4511" w:rsidRPr="00F73364" w:rsidRDefault="003C111F" w:rsidP="003C11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M. Gupta</w:t>
            </w:r>
          </w:p>
        </w:tc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C111F" w:rsidRDefault="003C111F" w:rsidP="003C111F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Capital Controls</w:t>
            </w:r>
          </w:p>
          <w:p w:rsidR="003C111F" w:rsidRDefault="003C111F" w:rsidP="003C111F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973229" w:rsidRPr="00F73364" w:rsidRDefault="003C111F" w:rsidP="003C111F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hd w:val="clear" w:color="auto" w:fill="FFFFFF"/>
              </w:rPr>
            </w:pPr>
            <w:r w:rsidRPr="00F73364">
              <w:rPr>
                <w:rFonts w:eastAsia="Times New Roman" w:cs="Times New Roman"/>
                <w:color w:val="000000"/>
              </w:rPr>
              <w:t>R.</w:t>
            </w:r>
            <w:r>
              <w:rPr>
                <w:rFonts w:eastAsia="Times New Roman" w:cs="Times New Roman"/>
                <w:color w:val="000000"/>
              </w:rPr>
              <w:t xml:space="preserve"> </w:t>
            </w:r>
            <w:r w:rsidRPr="00F73364">
              <w:rPr>
                <w:rFonts w:eastAsia="Times New Roman" w:cs="Times New Roman"/>
                <w:color w:val="000000"/>
              </w:rPr>
              <w:t>Pandey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C111F" w:rsidRPr="003C111F" w:rsidRDefault="003C111F" w:rsidP="003C111F">
            <w:pPr>
              <w:pStyle w:val="Heading3"/>
              <w:shd w:val="clear" w:color="auto" w:fill="FFFFFF"/>
              <w:spacing w:before="150" w:line="336" w:lineRule="atLeast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Indian GDP: definitions, revisions and concerns</w:t>
            </w:r>
          </w:p>
          <w:p w:rsidR="003C111F" w:rsidRPr="003C111F" w:rsidRDefault="003C111F" w:rsidP="003C111F"/>
          <w:p w:rsidR="00973229" w:rsidRPr="00F73364" w:rsidRDefault="00CC0929" w:rsidP="003C111F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  <w:t xml:space="preserve"> A.</w:t>
            </w:r>
            <w:r w:rsidR="003C111F"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="003C111F"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  <w:t>Sapre</w:t>
            </w:r>
            <w:proofErr w:type="spellEnd"/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73229" w:rsidRPr="00F73364" w:rsidRDefault="00831AE3" w:rsidP="00F73364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hd w:val="clear" w:color="auto" w:fill="FFFFFF"/>
              </w:rPr>
            </w:pPr>
            <w:r w:rsidRPr="00F73364">
              <w:rPr>
                <w:rFonts w:cstheme="minorHAnsi"/>
                <w:b/>
                <w:color w:val="222222"/>
                <w:shd w:val="clear" w:color="auto" w:fill="FFFFFF"/>
              </w:rPr>
              <w:t>Mo</w:t>
            </w:r>
            <w:r w:rsidR="009F4511" w:rsidRPr="00F73364">
              <w:rPr>
                <w:rFonts w:cstheme="minorHAnsi"/>
                <w:b/>
                <w:color w:val="222222"/>
                <w:shd w:val="clear" w:color="auto" w:fill="FFFFFF"/>
              </w:rPr>
              <w:t>netary policy transmission: Channels, method of estimation</w:t>
            </w:r>
          </w:p>
          <w:p w:rsidR="00F73364" w:rsidRPr="00F73364" w:rsidRDefault="00F73364" w:rsidP="00F73364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hd w:val="clear" w:color="auto" w:fill="FFFFFF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cstheme="minorHAnsi"/>
                <w:color w:val="222222"/>
                <w:shd w:val="clear" w:color="auto" w:fill="FFFFFF"/>
              </w:rPr>
              <w:t>R. Bhattacharya</w:t>
            </w:r>
          </w:p>
        </w:tc>
      </w:tr>
      <w:tr w:rsidR="00973229" w:rsidRPr="00831AE3" w:rsidTr="00831AE3">
        <w:trPr>
          <w:trHeight w:val="1805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</w:rPr>
            </w:pPr>
            <w:r w:rsidRPr="00F73364">
              <w:rPr>
                <w:rFonts w:eastAsia="Times New Roman" w:cstheme="minorHAnsi"/>
                <w:b/>
                <w:color w:val="000000"/>
                <w:sz w:val="24"/>
              </w:rPr>
              <w:t>Thursday,</w:t>
            </w:r>
          </w:p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</w:rPr>
            </w:pPr>
            <w:r w:rsidRPr="00F73364">
              <w:rPr>
                <w:rFonts w:eastAsia="Times New Roman" w:cstheme="minorHAnsi"/>
                <w:b/>
                <w:color w:val="000000"/>
                <w:sz w:val="24"/>
              </w:rPr>
              <w:t xml:space="preserve">January </w:t>
            </w:r>
            <w:r w:rsidR="00041763" w:rsidRPr="00F73364">
              <w:rPr>
                <w:rFonts w:eastAsia="Times New Roman" w:cstheme="minorHAnsi"/>
                <w:b/>
                <w:color w:val="000000"/>
                <w:sz w:val="24"/>
              </w:rPr>
              <w:t xml:space="preserve"> 2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73229" w:rsidRDefault="009F4511" w:rsidP="00F73364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hd w:val="clear" w:color="auto" w:fill="FFFFFF"/>
              </w:rPr>
            </w:pPr>
            <w:r w:rsidRPr="00F73364">
              <w:rPr>
                <w:rFonts w:cstheme="minorHAnsi"/>
                <w:b/>
                <w:color w:val="222222"/>
                <w:shd w:val="clear" w:color="auto" w:fill="FFFFFF"/>
              </w:rPr>
              <w:t xml:space="preserve">Assessing public expenditure </w:t>
            </w:r>
            <w:r w:rsidR="00831AE3" w:rsidRPr="00F73364">
              <w:rPr>
                <w:rFonts w:cstheme="minorHAnsi"/>
                <w:b/>
                <w:color w:val="222222"/>
                <w:shd w:val="clear" w:color="auto" w:fill="FFFFFF"/>
              </w:rPr>
              <w:t>e</w:t>
            </w:r>
            <w:r w:rsidRPr="00F73364">
              <w:rPr>
                <w:rFonts w:cstheme="minorHAnsi"/>
                <w:b/>
                <w:color w:val="222222"/>
                <w:shd w:val="clear" w:color="auto" w:fill="FFFFFF"/>
              </w:rPr>
              <w:t>fficiency</w:t>
            </w:r>
          </w:p>
          <w:p w:rsidR="00F73364" w:rsidRPr="00F73364" w:rsidRDefault="00F73364" w:rsidP="00F73364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hd w:val="clear" w:color="auto" w:fill="FFFFFF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cstheme="minorHAnsi"/>
                <w:color w:val="222222"/>
                <w:shd w:val="clear" w:color="auto" w:fill="FFFFFF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cstheme="minorHAnsi"/>
                <w:color w:val="222222"/>
                <w:shd w:val="clear" w:color="auto" w:fill="FFFFFF"/>
              </w:rPr>
              <w:t>N.R. Bhanumurthy</w:t>
            </w:r>
          </w:p>
        </w:tc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73229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Fiscal policy and human development</w:t>
            </w:r>
          </w:p>
          <w:p w:rsidR="00F73364" w:rsidRPr="00F73364" w:rsidRDefault="00F73364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73364">
              <w:rPr>
                <w:rFonts w:eastAsia="Times New Roman" w:cstheme="minorHAnsi"/>
                <w:color w:val="000000"/>
              </w:rPr>
              <w:t>L. Chakraborty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73229" w:rsidRDefault="009F4511" w:rsidP="00F73364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hd w:val="clear" w:color="auto" w:fill="FFFFFF"/>
              </w:rPr>
            </w:pPr>
            <w:r w:rsidRPr="00F73364">
              <w:rPr>
                <w:rFonts w:cstheme="minorHAnsi"/>
                <w:b/>
                <w:color w:val="222222"/>
                <w:shd w:val="clear" w:color="auto" w:fill="FFFFFF"/>
              </w:rPr>
              <w:t>Evolution of monetary policy: structure, credibility and rules</w:t>
            </w:r>
          </w:p>
          <w:p w:rsidR="00F73364" w:rsidRPr="00F73364" w:rsidRDefault="00F73364" w:rsidP="00F73364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hd w:val="clear" w:color="auto" w:fill="FFFFFF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cstheme="minorHAnsi"/>
                <w:color w:val="222222"/>
                <w:shd w:val="clear" w:color="auto" w:fill="FFFFFF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cstheme="minorHAnsi"/>
                <w:color w:val="222222"/>
                <w:shd w:val="clear" w:color="auto" w:fill="FFFFFF"/>
              </w:rPr>
              <w:t>R. Bhattacharya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73229" w:rsidRPr="00F73364" w:rsidRDefault="00973229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73229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Exam</w:t>
            </w:r>
          </w:p>
        </w:tc>
      </w:tr>
      <w:tr w:rsidR="00041763" w:rsidRPr="00831AE3" w:rsidTr="00831AE3">
        <w:trPr>
          <w:trHeight w:val="1200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1763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</w:rPr>
            </w:pPr>
            <w:r w:rsidRPr="00F73364">
              <w:rPr>
                <w:rFonts w:eastAsia="Times New Roman" w:cstheme="minorHAnsi"/>
                <w:b/>
                <w:color w:val="000000"/>
                <w:sz w:val="24"/>
              </w:rPr>
              <w:t>Friday,</w:t>
            </w:r>
          </w:p>
          <w:p w:rsidR="00041763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4"/>
              </w:rPr>
            </w:pPr>
            <w:r w:rsidRPr="00F73364">
              <w:rPr>
                <w:rFonts w:eastAsia="Times New Roman" w:cstheme="minorHAnsi"/>
                <w:b/>
                <w:color w:val="000000"/>
                <w:sz w:val="24"/>
              </w:rPr>
              <w:t>January  26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1763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Republic Day Holiday</w:t>
            </w:r>
          </w:p>
        </w:tc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41763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1763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:rsidR="00041763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Republic Day Holiday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41763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1763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Republic Day Holiday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41763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1763" w:rsidRPr="00F73364" w:rsidRDefault="00041763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Republic Day Holiday</w:t>
            </w:r>
          </w:p>
        </w:tc>
      </w:tr>
    </w:tbl>
    <w:p w:rsidR="00041763" w:rsidRDefault="00041763" w:rsidP="00F73364">
      <w:pPr>
        <w:spacing w:after="0" w:line="240" w:lineRule="auto"/>
        <w:jc w:val="center"/>
        <w:rPr>
          <w:rFonts w:eastAsia="Times New Roman" w:cs="Times New Roman"/>
          <w:b/>
          <w:color w:val="000000"/>
          <w:sz w:val="28"/>
        </w:rPr>
      </w:pPr>
    </w:p>
    <w:tbl>
      <w:tblPr>
        <w:tblW w:w="14180" w:type="dxa"/>
        <w:tblInd w:w="-620" w:type="dxa"/>
        <w:tblLook w:val="04A0" w:firstRow="1" w:lastRow="0" w:firstColumn="1" w:lastColumn="0" w:noHBand="0" w:noVBand="1"/>
      </w:tblPr>
      <w:tblGrid>
        <w:gridCol w:w="1785"/>
        <w:gridCol w:w="2610"/>
        <w:gridCol w:w="720"/>
        <w:gridCol w:w="2565"/>
        <w:gridCol w:w="765"/>
        <w:gridCol w:w="2655"/>
        <w:gridCol w:w="765"/>
        <w:gridCol w:w="2315"/>
      </w:tblGrid>
      <w:tr w:rsidR="006709AC" w:rsidRPr="009105A2" w:rsidTr="00831AE3">
        <w:trPr>
          <w:trHeight w:val="300"/>
        </w:trPr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709AC" w:rsidRPr="009105A2" w:rsidRDefault="00831AE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lastRenderedPageBreak/>
              <w:t>T</w:t>
            </w:r>
            <w:r w:rsidR="006709AC" w:rsidRPr="009105A2">
              <w:rPr>
                <w:rFonts w:eastAsia="Times New Roman" w:cs="Times New Roman"/>
                <w:b/>
                <w:color w:val="000000"/>
              </w:rPr>
              <w:t>ime</w:t>
            </w: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9105A2">
              <w:rPr>
                <w:rFonts w:eastAsia="Times New Roman" w:cs="Times New Roman"/>
                <w:b/>
                <w:color w:val="000000"/>
              </w:rPr>
              <w:t>10:00AM-11:15AM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vAlign w:val="bottom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</w:tc>
        <w:tc>
          <w:tcPr>
            <w:tcW w:w="25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9105A2">
              <w:rPr>
                <w:rFonts w:eastAsia="Times New Roman" w:cs="Times New Roman"/>
                <w:b/>
                <w:color w:val="000000"/>
              </w:rPr>
              <w:t>11:45AM-1:00PM</w:t>
            </w:r>
          </w:p>
        </w:tc>
        <w:tc>
          <w:tcPr>
            <w:tcW w:w="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vAlign w:val="bottom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</w:tc>
        <w:tc>
          <w:tcPr>
            <w:tcW w:w="26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9105A2">
              <w:rPr>
                <w:rFonts w:eastAsia="Times New Roman" w:cs="Times New Roman"/>
                <w:b/>
                <w:color w:val="000000"/>
              </w:rPr>
              <w:t>2:00 PM-3:15PM</w:t>
            </w:r>
          </w:p>
        </w:tc>
        <w:tc>
          <w:tcPr>
            <w:tcW w:w="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4D79B"/>
            <w:noWrap/>
            <w:vAlign w:val="bottom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</w:tc>
        <w:tc>
          <w:tcPr>
            <w:tcW w:w="23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9105A2">
              <w:rPr>
                <w:rFonts w:eastAsia="Times New Roman" w:cs="Times New Roman"/>
                <w:b/>
                <w:color w:val="000000"/>
              </w:rPr>
              <w:t>3:45PM-5:00PM</w:t>
            </w:r>
          </w:p>
        </w:tc>
      </w:tr>
      <w:tr w:rsidR="006709AC" w:rsidRPr="009105A2" w:rsidTr="00831AE3">
        <w:trPr>
          <w:trHeight w:val="300"/>
        </w:trPr>
        <w:tc>
          <w:tcPr>
            <w:tcW w:w="1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9105A2">
              <w:rPr>
                <w:rFonts w:eastAsia="Times New Roman" w:cs="Times New Roman"/>
                <w:b/>
                <w:color w:val="000000"/>
              </w:rPr>
              <w:t>Day &amp; Date</w:t>
            </w:r>
          </w:p>
        </w:tc>
        <w:tc>
          <w:tcPr>
            <w:tcW w:w="2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7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6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7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709AC" w:rsidRPr="009105A2" w:rsidRDefault="006709AC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527AD2" w:rsidRPr="009105A2" w:rsidTr="00831AE3">
        <w:trPr>
          <w:trHeight w:val="1232"/>
        </w:trPr>
        <w:tc>
          <w:tcPr>
            <w:tcW w:w="1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AD2" w:rsidRPr="009105A2" w:rsidRDefault="00527AD2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9105A2">
              <w:rPr>
                <w:rFonts w:eastAsia="Times New Roman" w:cs="Times New Roman"/>
                <w:b/>
                <w:color w:val="000000"/>
              </w:rPr>
              <w:t>Monday,</w:t>
            </w:r>
          </w:p>
          <w:p w:rsidR="00527AD2" w:rsidRPr="009105A2" w:rsidRDefault="0004176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January 29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7AD2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 xml:space="preserve">Structure of Indirect </w:t>
            </w:r>
            <w:r w:rsidR="00831AE3">
              <w:rPr>
                <w:rFonts w:eastAsia="Times New Roman" w:cs="Times New Roman"/>
                <w:b/>
                <w:color w:val="000000"/>
              </w:rPr>
              <w:t>t</w:t>
            </w:r>
            <w:r>
              <w:rPr>
                <w:rFonts w:eastAsia="Times New Roman" w:cs="Times New Roman"/>
                <w:b/>
                <w:color w:val="000000"/>
              </w:rPr>
              <w:t>axes</w:t>
            </w:r>
          </w:p>
          <w:p w:rsidR="00831AE3" w:rsidRDefault="00831AE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831AE3" w:rsidRDefault="00831AE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73364">
              <w:rPr>
                <w:rFonts w:eastAsia="Times New Roman" w:cs="Times New Roman"/>
                <w:color w:val="000000"/>
              </w:rPr>
              <w:t>S. Mukherjee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textDirection w:val="btLr"/>
            <w:vAlign w:val="bottom"/>
            <w:hideMark/>
          </w:tcPr>
          <w:p w:rsidR="00527AD2" w:rsidRPr="00F73364" w:rsidRDefault="00527AD2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F73364">
              <w:rPr>
                <w:rFonts w:eastAsia="Times New Roman" w:cs="Times New Roman"/>
                <w:b/>
                <w:color w:val="000000"/>
              </w:rPr>
              <w:t>TEA BREAK (11:15 AM -11:45 AM)</w:t>
            </w:r>
          </w:p>
        </w:tc>
        <w:tc>
          <w:tcPr>
            <w:tcW w:w="2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F4511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9F4511" w:rsidRPr="00831AE3" w:rsidRDefault="009F4511" w:rsidP="00F73364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zCs w:val="19"/>
                <w:shd w:val="clear" w:color="auto" w:fill="FFFFFF"/>
              </w:rPr>
            </w:pPr>
            <w:r w:rsidRPr="00831AE3">
              <w:rPr>
                <w:rFonts w:cstheme="minorHAnsi"/>
                <w:b/>
                <w:color w:val="222222"/>
                <w:szCs w:val="19"/>
                <w:shd w:val="clear" w:color="auto" w:fill="FFFFFF"/>
              </w:rPr>
              <w:t>Public finance in India</w:t>
            </w:r>
          </w:p>
          <w:p w:rsidR="009F4511" w:rsidRDefault="009F4511" w:rsidP="00F73364">
            <w:pPr>
              <w:spacing w:after="0" w:line="240" w:lineRule="auto"/>
              <w:jc w:val="center"/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</w:pPr>
          </w:p>
          <w:p w:rsidR="009F4511" w:rsidRDefault="009F4511" w:rsidP="00F73364">
            <w:pPr>
              <w:spacing w:after="0" w:line="240" w:lineRule="auto"/>
              <w:jc w:val="center"/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</w:pPr>
          </w:p>
          <w:p w:rsidR="00973229" w:rsidRPr="00831AE3" w:rsidRDefault="00041763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831AE3">
              <w:rPr>
                <w:rFonts w:eastAsia="Times New Roman" w:cs="Times New Roman"/>
                <w:color w:val="000000"/>
              </w:rPr>
              <w:t>M.G. Rao</w:t>
            </w:r>
          </w:p>
        </w:tc>
        <w:tc>
          <w:tcPr>
            <w:tcW w:w="7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textDirection w:val="btLr"/>
            <w:vAlign w:val="bottom"/>
            <w:hideMark/>
          </w:tcPr>
          <w:p w:rsidR="00527AD2" w:rsidRPr="00831AE3" w:rsidRDefault="00527AD2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831AE3">
              <w:rPr>
                <w:rFonts w:eastAsia="Times New Roman" w:cs="Times New Roman"/>
                <w:b/>
                <w:color w:val="000000"/>
              </w:rPr>
              <w:t>LUNCH BREAK (1:00 PM -2:00 PM</w:t>
            </w:r>
          </w:p>
        </w:tc>
        <w:tc>
          <w:tcPr>
            <w:tcW w:w="2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F4511" w:rsidRPr="00831AE3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831AE3">
              <w:rPr>
                <w:rFonts w:ascii="Arial" w:hAnsi="Arial" w:cs="Arial"/>
                <w:b/>
                <w:color w:val="222222"/>
                <w:sz w:val="19"/>
                <w:szCs w:val="19"/>
                <w:shd w:val="clear" w:color="auto" w:fill="FFFFFF"/>
              </w:rPr>
              <w:t>Fiscal federalism in India: Theory and practice</w:t>
            </w:r>
          </w:p>
          <w:p w:rsidR="009F4511" w:rsidRPr="00831AE3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527AD2" w:rsidRPr="00F73364" w:rsidRDefault="00041763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73364">
              <w:rPr>
                <w:rFonts w:eastAsia="Times New Roman" w:cs="Times New Roman"/>
                <w:color w:val="000000"/>
              </w:rPr>
              <w:t>M.G. Rao</w:t>
            </w:r>
          </w:p>
        </w:tc>
        <w:tc>
          <w:tcPr>
            <w:tcW w:w="7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D79B"/>
            <w:noWrap/>
            <w:textDirection w:val="btLr"/>
            <w:vAlign w:val="bottom"/>
            <w:hideMark/>
          </w:tcPr>
          <w:p w:rsidR="00527AD2" w:rsidRPr="00831AE3" w:rsidRDefault="00527AD2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831AE3">
              <w:rPr>
                <w:rFonts w:eastAsia="Times New Roman" w:cs="Times New Roman"/>
                <w:b/>
                <w:color w:val="000000"/>
              </w:rPr>
              <w:t>TEA BREAK (3:15 PM-3:45 PM)</w:t>
            </w: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7AD2" w:rsidRPr="00831AE3" w:rsidRDefault="00AB4F6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831AE3">
              <w:rPr>
                <w:rFonts w:eastAsia="Times New Roman" w:cs="Times New Roman"/>
                <w:b/>
                <w:color w:val="000000"/>
              </w:rPr>
              <w:t>Credit Markets in India</w:t>
            </w:r>
          </w:p>
          <w:p w:rsidR="00AB4F63" w:rsidRPr="00831AE3" w:rsidRDefault="00AB4F6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AB4F63" w:rsidRPr="00831AE3" w:rsidRDefault="00F73364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R.</w:t>
            </w:r>
            <w:r w:rsidR="00AB4F63" w:rsidRPr="00831AE3">
              <w:rPr>
                <w:rFonts w:eastAsia="Times New Roman" w:cs="Times New Roman"/>
                <w:color w:val="000000"/>
              </w:rPr>
              <w:t xml:space="preserve"> Sane</w:t>
            </w:r>
          </w:p>
        </w:tc>
      </w:tr>
      <w:tr w:rsidR="00527AD2" w:rsidRPr="009105A2" w:rsidTr="00F73364">
        <w:trPr>
          <w:trHeight w:val="1988"/>
        </w:trPr>
        <w:tc>
          <w:tcPr>
            <w:tcW w:w="1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AD2" w:rsidRPr="009105A2" w:rsidRDefault="00527AD2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9105A2">
              <w:rPr>
                <w:rFonts w:eastAsia="Times New Roman" w:cs="Times New Roman"/>
                <w:b/>
                <w:color w:val="000000"/>
              </w:rPr>
              <w:t>Tuesday,</w:t>
            </w:r>
          </w:p>
          <w:p w:rsidR="00527AD2" w:rsidRPr="009105A2" w:rsidRDefault="0004176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January 3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1AE3" w:rsidRDefault="009F4511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8"/>
              </w:rPr>
            </w:pPr>
            <w:r w:rsidRPr="00831AE3">
              <w:rPr>
                <w:rFonts w:cstheme="minorHAnsi"/>
                <w:b/>
                <w:color w:val="000000" w:themeColor="text1"/>
                <w:szCs w:val="19"/>
                <w:shd w:val="clear" w:color="auto" w:fill="FFFFFF"/>
              </w:rPr>
              <w:t xml:space="preserve">The Effect of </w:t>
            </w:r>
            <w:r w:rsidR="00F73364">
              <w:rPr>
                <w:rFonts w:cstheme="minorHAnsi"/>
                <w:b/>
                <w:color w:val="000000" w:themeColor="text1"/>
                <w:szCs w:val="19"/>
                <w:shd w:val="clear" w:color="auto" w:fill="FFFFFF"/>
              </w:rPr>
              <w:t xml:space="preserve"> </w:t>
            </w:r>
            <w:r w:rsidRPr="00831AE3">
              <w:rPr>
                <w:rFonts w:cstheme="minorHAnsi"/>
                <w:b/>
                <w:color w:val="000000" w:themeColor="text1"/>
                <w:szCs w:val="19"/>
                <w:shd w:val="clear" w:color="auto" w:fill="FFFFFF"/>
              </w:rPr>
              <w:t>Intergovernmental Transfers on Public Services in India</w:t>
            </w:r>
          </w:p>
          <w:p w:rsidR="00F73364" w:rsidRPr="00831AE3" w:rsidRDefault="00F73364" w:rsidP="00F73364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8"/>
              </w:rPr>
            </w:pPr>
          </w:p>
          <w:p w:rsidR="00527AD2" w:rsidRPr="00831AE3" w:rsidRDefault="00041763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proofErr w:type="spellStart"/>
            <w:r w:rsidRPr="00831AE3">
              <w:rPr>
                <w:rFonts w:eastAsia="Times New Roman" w:cs="Times New Roman"/>
                <w:color w:val="000000"/>
              </w:rPr>
              <w:t>M.G.Rao</w:t>
            </w:r>
            <w:proofErr w:type="spellEnd"/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7AD2" w:rsidRPr="009105A2" w:rsidRDefault="00527AD2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F4511" w:rsidRDefault="003077E6" w:rsidP="00F73364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zCs w:val="19"/>
                <w:shd w:val="clear" w:color="auto" w:fill="FFFFFF"/>
              </w:rPr>
            </w:pPr>
            <w:r w:rsidRPr="003077E6">
              <w:rPr>
                <w:rFonts w:cstheme="minorHAnsi"/>
                <w:b/>
                <w:color w:val="222222"/>
                <w:szCs w:val="19"/>
                <w:shd w:val="clear" w:color="auto" w:fill="FFFFFF"/>
              </w:rPr>
              <w:t>Understanding Tax Incentives</w:t>
            </w:r>
          </w:p>
          <w:p w:rsidR="003077E6" w:rsidRDefault="003077E6" w:rsidP="00F73364">
            <w:pPr>
              <w:spacing w:after="0" w:line="240" w:lineRule="auto"/>
              <w:jc w:val="center"/>
              <w:rPr>
                <w:rFonts w:cstheme="minorHAnsi"/>
                <w:b/>
                <w:color w:val="222222"/>
                <w:szCs w:val="19"/>
                <w:shd w:val="clear" w:color="auto" w:fill="FFFFFF"/>
              </w:rPr>
            </w:pPr>
          </w:p>
          <w:p w:rsidR="003077E6" w:rsidRPr="003077E6" w:rsidRDefault="003077E6" w:rsidP="00F73364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8"/>
              </w:rPr>
            </w:pPr>
          </w:p>
          <w:p w:rsidR="009F4511" w:rsidRPr="009105A2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K. Rao</w:t>
            </w:r>
          </w:p>
        </w:tc>
        <w:tc>
          <w:tcPr>
            <w:tcW w:w="7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7AD2" w:rsidRPr="00831AE3" w:rsidRDefault="00527AD2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</w:tc>
        <w:tc>
          <w:tcPr>
            <w:tcW w:w="2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27AD2" w:rsidRPr="00831AE3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831AE3">
              <w:rPr>
                <w:rFonts w:eastAsia="Times New Roman" w:cs="Times New Roman"/>
                <w:b/>
                <w:color w:val="000000"/>
              </w:rPr>
              <w:t>Bird’s Eye View of Income Tax</w:t>
            </w:r>
          </w:p>
          <w:p w:rsidR="009F4511" w:rsidRPr="00831AE3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9F4511" w:rsidRPr="00831AE3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831AE3">
              <w:rPr>
                <w:rFonts w:eastAsia="Times New Roman" w:cs="Times New Roman"/>
                <w:color w:val="000000"/>
              </w:rPr>
              <w:t>D.P.</w:t>
            </w:r>
            <w:r w:rsidR="00F73364">
              <w:rPr>
                <w:rFonts w:eastAsia="Times New Roman" w:cs="Times New Roman"/>
                <w:color w:val="000000"/>
              </w:rPr>
              <w:t xml:space="preserve"> </w:t>
            </w:r>
            <w:r w:rsidRPr="00831AE3">
              <w:rPr>
                <w:rFonts w:eastAsia="Times New Roman" w:cs="Times New Roman"/>
                <w:color w:val="000000"/>
              </w:rPr>
              <w:t>Sengupta</w:t>
            </w:r>
          </w:p>
        </w:tc>
        <w:tc>
          <w:tcPr>
            <w:tcW w:w="7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7AD2" w:rsidRPr="009105A2" w:rsidRDefault="00527AD2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73229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Pension Reforms</w:t>
            </w:r>
          </w:p>
          <w:p w:rsidR="009F4511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9F4511" w:rsidRPr="00831AE3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831AE3">
              <w:rPr>
                <w:rFonts w:eastAsia="Times New Roman" w:cs="Times New Roman"/>
                <w:color w:val="000000"/>
              </w:rPr>
              <w:t>M. Anand</w:t>
            </w:r>
          </w:p>
        </w:tc>
      </w:tr>
      <w:tr w:rsidR="00973229" w:rsidRPr="009105A2" w:rsidTr="00F73364">
        <w:trPr>
          <w:trHeight w:val="800"/>
        </w:trPr>
        <w:tc>
          <w:tcPr>
            <w:tcW w:w="1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9105A2">
              <w:rPr>
                <w:rFonts w:eastAsia="Times New Roman" w:cs="Times New Roman"/>
                <w:b/>
                <w:color w:val="000000"/>
              </w:rPr>
              <w:t>Wednesday,</w:t>
            </w:r>
          </w:p>
          <w:p w:rsidR="00973229" w:rsidRPr="009105A2" w:rsidRDefault="0004176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January 3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73229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Goods and Services Tax</w:t>
            </w:r>
          </w:p>
          <w:p w:rsidR="009F4511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9F4511" w:rsidRPr="00F73364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73364">
              <w:rPr>
                <w:rFonts w:eastAsia="Times New Roman" w:cs="Times New Roman"/>
                <w:color w:val="000000"/>
              </w:rPr>
              <w:t>S. Mukherjee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C111F" w:rsidRDefault="003C111F" w:rsidP="003C111F">
            <w:pPr>
              <w:spacing w:after="0" w:line="240" w:lineRule="auto"/>
              <w:jc w:val="center"/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</w:pPr>
            <w:r w:rsidRPr="00831AE3">
              <w:rPr>
                <w:rFonts w:ascii="Arial" w:hAnsi="Arial" w:cs="Arial"/>
                <w:b/>
                <w:color w:val="222222"/>
                <w:sz w:val="19"/>
                <w:szCs w:val="19"/>
                <w:shd w:val="clear" w:color="auto" w:fill="FFFFFF"/>
              </w:rPr>
              <w:t>Trends in government debt</w:t>
            </w:r>
          </w:p>
          <w:p w:rsidR="003C111F" w:rsidRDefault="003C111F" w:rsidP="003C111F">
            <w:pPr>
              <w:spacing w:after="0" w:line="240" w:lineRule="auto"/>
              <w:jc w:val="center"/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</w:pPr>
          </w:p>
          <w:p w:rsidR="009F4511" w:rsidRPr="009105A2" w:rsidRDefault="003C111F" w:rsidP="003C111F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M. Gupta</w:t>
            </w:r>
          </w:p>
        </w:tc>
        <w:tc>
          <w:tcPr>
            <w:tcW w:w="7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A83" w:rsidRDefault="003A4CDE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Public financing of health in India</w:t>
            </w:r>
          </w:p>
          <w:p w:rsidR="003A4CDE" w:rsidRDefault="003A4CDE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3A4CDE" w:rsidRPr="00831AE3" w:rsidRDefault="003A4CDE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831AE3">
              <w:rPr>
                <w:rFonts w:eastAsia="Times New Roman" w:cs="Times New Roman"/>
                <w:color w:val="000000"/>
              </w:rPr>
              <w:t xml:space="preserve">M. </w:t>
            </w:r>
            <w:proofErr w:type="spellStart"/>
            <w:r w:rsidRPr="00831AE3">
              <w:rPr>
                <w:rFonts w:eastAsia="Times New Roman" w:cs="Times New Roman"/>
                <w:color w:val="000000"/>
              </w:rPr>
              <w:t>Choudhary</w:t>
            </w:r>
            <w:proofErr w:type="spellEnd"/>
          </w:p>
        </w:tc>
        <w:tc>
          <w:tcPr>
            <w:tcW w:w="7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73229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Theory and Principles of Taxation</w:t>
            </w:r>
          </w:p>
          <w:p w:rsidR="009F4511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9F4511" w:rsidRPr="00831AE3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831AE3">
              <w:rPr>
                <w:rFonts w:eastAsia="Times New Roman" w:cs="Times New Roman"/>
                <w:color w:val="000000"/>
              </w:rPr>
              <w:t>S. Kumar</w:t>
            </w:r>
          </w:p>
        </w:tc>
      </w:tr>
      <w:tr w:rsidR="00973229" w:rsidRPr="009105A2" w:rsidTr="003C111F">
        <w:trPr>
          <w:trHeight w:val="1160"/>
        </w:trPr>
        <w:tc>
          <w:tcPr>
            <w:tcW w:w="1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9105A2">
              <w:rPr>
                <w:rFonts w:eastAsia="Times New Roman" w:cs="Times New Roman"/>
                <w:b/>
                <w:color w:val="000000"/>
              </w:rPr>
              <w:t>Thursday,</w:t>
            </w:r>
          </w:p>
          <w:p w:rsidR="00973229" w:rsidRPr="009105A2" w:rsidRDefault="0004176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February 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A83" w:rsidRDefault="00DA70E9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Small Savings</w:t>
            </w:r>
          </w:p>
          <w:p w:rsidR="00DA70E9" w:rsidRDefault="00DA70E9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DA70E9" w:rsidRPr="00F73364" w:rsidRDefault="00DA70E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73364">
              <w:rPr>
                <w:rFonts w:eastAsia="Times New Roman" w:cs="Times New Roman"/>
                <w:color w:val="000000"/>
              </w:rPr>
              <w:t>S. Tripathi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A83" w:rsidRPr="00F73364" w:rsidRDefault="0004176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F73364">
              <w:rPr>
                <w:rFonts w:eastAsia="Times New Roman" w:cs="Times New Roman"/>
                <w:b/>
                <w:color w:val="000000"/>
              </w:rPr>
              <w:t>Budget</w:t>
            </w:r>
            <w:r w:rsidR="009F4511" w:rsidRPr="00F73364">
              <w:rPr>
                <w:rFonts w:eastAsia="Times New Roman" w:cs="Times New Roman"/>
                <w:b/>
                <w:color w:val="000000"/>
              </w:rPr>
              <w:t xml:space="preserve"> LIVE</w:t>
            </w:r>
          </w:p>
        </w:tc>
        <w:tc>
          <w:tcPr>
            <w:tcW w:w="7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C111F" w:rsidRDefault="003C111F" w:rsidP="003C111F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</w:p>
          <w:p w:rsidR="003C111F" w:rsidRPr="00F73364" w:rsidRDefault="003C111F" w:rsidP="003C111F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Public Financial Management – 1</w:t>
            </w:r>
          </w:p>
          <w:p w:rsidR="003C111F" w:rsidRPr="00F73364" w:rsidRDefault="003C111F" w:rsidP="003C11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:rsidR="009F4511" w:rsidRPr="009105A2" w:rsidRDefault="003C111F" w:rsidP="003C111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73364">
              <w:rPr>
                <w:rFonts w:eastAsia="Times New Roman" w:cstheme="minorHAnsi"/>
                <w:color w:val="000000"/>
              </w:rPr>
              <w:t>P.R. Jena</w:t>
            </w:r>
            <w:r w:rsidRPr="00831AE3">
              <w:rPr>
                <w:rFonts w:ascii="Arial" w:hAnsi="Arial" w:cs="Arial"/>
                <w:b/>
                <w:color w:val="222222"/>
                <w:sz w:val="19"/>
                <w:szCs w:val="19"/>
                <w:shd w:val="clear" w:color="auto" w:fill="FFFFFF"/>
              </w:rPr>
              <w:t xml:space="preserve"> </w:t>
            </w:r>
          </w:p>
        </w:tc>
        <w:tc>
          <w:tcPr>
            <w:tcW w:w="7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A83" w:rsidRDefault="00F73364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Energy prices t</w:t>
            </w:r>
            <w:r w:rsidR="009F4511">
              <w:rPr>
                <w:rFonts w:eastAsia="Times New Roman" w:cs="Times New Roman"/>
                <w:b/>
                <w:color w:val="000000"/>
              </w:rPr>
              <w:t>ransmission</w:t>
            </w:r>
          </w:p>
          <w:p w:rsidR="009F4511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</w:p>
          <w:p w:rsidR="009F4511" w:rsidRPr="00831AE3" w:rsidRDefault="009F4511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831AE3">
              <w:rPr>
                <w:rFonts w:eastAsia="Times New Roman" w:cs="Times New Roman"/>
                <w:color w:val="000000"/>
              </w:rPr>
              <w:t>M. Anand</w:t>
            </w:r>
          </w:p>
        </w:tc>
      </w:tr>
      <w:tr w:rsidR="00973229" w:rsidRPr="009105A2" w:rsidTr="00831AE3">
        <w:trPr>
          <w:trHeight w:val="1052"/>
        </w:trPr>
        <w:tc>
          <w:tcPr>
            <w:tcW w:w="1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9105A2">
              <w:rPr>
                <w:rFonts w:eastAsia="Times New Roman" w:cs="Times New Roman"/>
                <w:b/>
                <w:color w:val="000000"/>
              </w:rPr>
              <w:t>Friday,</w:t>
            </w:r>
          </w:p>
          <w:p w:rsidR="00973229" w:rsidRPr="009105A2" w:rsidRDefault="0004176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February 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F5D6F" w:rsidRDefault="00AF5D6F" w:rsidP="00AF5D6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AF5D6F">
              <w:rPr>
                <w:rFonts w:eastAsia="Times New Roman" w:cs="Times New Roman"/>
                <w:b/>
                <w:bCs/>
                <w:color w:val="000000"/>
              </w:rPr>
              <w:t xml:space="preserve">Elementary Education and the Resource </w:t>
            </w:r>
            <w:r>
              <w:rPr>
                <w:rFonts w:eastAsia="Times New Roman" w:cs="Times New Roman"/>
                <w:b/>
                <w:bCs/>
                <w:color w:val="000000"/>
              </w:rPr>
              <w:t>Question</w:t>
            </w:r>
          </w:p>
          <w:p w:rsidR="00DA70E9" w:rsidRPr="00F73364" w:rsidRDefault="00DA70E9" w:rsidP="00AF5D6F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</w:rPr>
            </w:pPr>
            <w:r w:rsidRPr="00F73364">
              <w:rPr>
                <w:rFonts w:eastAsia="Times New Roman" w:cs="Times New Roman"/>
                <w:bCs/>
                <w:color w:val="000000"/>
              </w:rPr>
              <w:t>S. Bose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C111F" w:rsidRDefault="003C111F" w:rsidP="003C111F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</w:p>
          <w:p w:rsidR="003C111F" w:rsidRPr="00F73364" w:rsidRDefault="003C111F" w:rsidP="003C111F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73364">
              <w:rPr>
                <w:rFonts w:eastAsia="Times New Roman" w:cstheme="minorHAnsi"/>
                <w:b/>
                <w:color w:val="000000"/>
              </w:rPr>
              <w:t>Public Financial Management – 2</w:t>
            </w:r>
          </w:p>
          <w:p w:rsidR="003C111F" w:rsidRPr="00F73364" w:rsidRDefault="003C111F" w:rsidP="003C111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  <w:p w:rsidR="00F73364" w:rsidRPr="00F73364" w:rsidRDefault="003C111F" w:rsidP="003C111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73364">
              <w:rPr>
                <w:rFonts w:eastAsia="Times New Roman" w:cstheme="minorHAnsi"/>
                <w:color w:val="000000"/>
              </w:rPr>
              <w:t>P.R. Jena</w:t>
            </w:r>
            <w:r>
              <w:rPr>
                <w:rFonts w:eastAsia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7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3229" w:rsidRPr="00F73364" w:rsidRDefault="00A83A83" w:rsidP="00F73364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F73364">
              <w:rPr>
                <w:rFonts w:eastAsia="Times New Roman" w:cs="Times New Roman"/>
                <w:b/>
                <w:color w:val="000000"/>
              </w:rPr>
              <w:t>Exam</w:t>
            </w:r>
          </w:p>
        </w:tc>
        <w:tc>
          <w:tcPr>
            <w:tcW w:w="7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73229" w:rsidRPr="009105A2" w:rsidRDefault="00973229" w:rsidP="00F733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9105A2">
              <w:rPr>
                <w:rFonts w:eastAsia="Times New Roman" w:cs="Times New Roman"/>
                <w:color w:val="000000"/>
              </w:rPr>
              <w:t>Valedictory Session</w:t>
            </w:r>
          </w:p>
        </w:tc>
      </w:tr>
    </w:tbl>
    <w:p w:rsidR="006709AC" w:rsidRPr="009105A2" w:rsidRDefault="005B6EE9" w:rsidP="00F73364">
      <w:pPr>
        <w:jc w:val="center"/>
      </w:pPr>
      <w:r>
        <w:tab/>
      </w:r>
    </w:p>
    <w:sectPr w:rsidR="006709AC" w:rsidRPr="009105A2" w:rsidSect="006709A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0416" w:rsidRDefault="007F0416" w:rsidP="00831AE3">
      <w:pPr>
        <w:spacing w:after="0" w:line="240" w:lineRule="auto"/>
      </w:pPr>
      <w:r>
        <w:separator/>
      </w:r>
    </w:p>
  </w:endnote>
  <w:endnote w:type="continuationSeparator" w:id="0">
    <w:p w:rsidR="007F0416" w:rsidRDefault="007F0416" w:rsidP="00831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4C2E" w:rsidRDefault="00A44C2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4C2E" w:rsidRDefault="00A44C2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4C2E" w:rsidRDefault="00A44C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0416" w:rsidRDefault="007F0416" w:rsidP="00831AE3">
      <w:pPr>
        <w:spacing w:after="0" w:line="240" w:lineRule="auto"/>
      </w:pPr>
      <w:r>
        <w:separator/>
      </w:r>
    </w:p>
  </w:footnote>
  <w:footnote w:type="continuationSeparator" w:id="0">
    <w:p w:rsidR="007F0416" w:rsidRDefault="007F0416" w:rsidP="00831A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4C2E" w:rsidRDefault="00A44C2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1AE3" w:rsidRPr="00831AE3" w:rsidRDefault="00831AE3" w:rsidP="00831AE3">
    <w:pPr>
      <w:pStyle w:val="Header"/>
      <w:jc w:val="center"/>
      <w:rPr>
        <w:b/>
        <w:sz w:val="32"/>
      </w:rPr>
    </w:pPr>
    <w:r w:rsidRPr="00831AE3">
      <w:rPr>
        <w:b/>
        <w:sz w:val="32"/>
      </w:rPr>
      <w:t>Schedule of Lectures for the Course in Public Finance for Officer Trainees of Indian Audit &amp; Accounts Service</w:t>
    </w:r>
  </w:p>
  <w:p w:rsidR="00831AE3" w:rsidRPr="00831AE3" w:rsidRDefault="00831AE3" w:rsidP="00831AE3">
    <w:pPr>
      <w:pStyle w:val="Header"/>
      <w:jc w:val="center"/>
      <w:rPr>
        <w:b/>
        <w:sz w:val="32"/>
      </w:rPr>
    </w:pPr>
    <w:r>
      <w:rPr>
        <w:b/>
        <w:sz w:val="32"/>
      </w:rPr>
      <w:t>22</w:t>
    </w:r>
    <w:r w:rsidR="00A44C2E">
      <w:rPr>
        <w:b/>
        <w:sz w:val="32"/>
      </w:rPr>
      <w:t xml:space="preserve"> January -2 February, 2018</w:t>
    </w:r>
  </w:p>
  <w:p w:rsidR="00831AE3" w:rsidRDefault="00831AE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4C2E" w:rsidRDefault="00A44C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zO0tDQytzQ1MTRR0lEKTi0uzszPAykwrQUAermGnCwAAAA="/>
  </w:docVars>
  <w:rsids>
    <w:rsidRoot w:val="006709AC"/>
    <w:rsid w:val="000028E4"/>
    <w:rsid w:val="00020545"/>
    <w:rsid w:val="00041763"/>
    <w:rsid w:val="00072995"/>
    <w:rsid w:val="00076CD8"/>
    <w:rsid w:val="00085D4A"/>
    <w:rsid w:val="000878CC"/>
    <w:rsid w:val="00097072"/>
    <w:rsid w:val="000C493E"/>
    <w:rsid w:val="000C6359"/>
    <w:rsid w:val="000C7306"/>
    <w:rsid w:val="000E49F1"/>
    <w:rsid w:val="00100753"/>
    <w:rsid w:val="0012654A"/>
    <w:rsid w:val="00143B33"/>
    <w:rsid w:val="00154A9B"/>
    <w:rsid w:val="00155A26"/>
    <w:rsid w:val="00187833"/>
    <w:rsid w:val="001A261C"/>
    <w:rsid w:val="001B4DC9"/>
    <w:rsid w:val="001C5214"/>
    <w:rsid w:val="001C6169"/>
    <w:rsid w:val="001F774D"/>
    <w:rsid w:val="00235285"/>
    <w:rsid w:val="00241861"/>
    <w:rsid w:val="00263703"/>
    <w:rsid w:val="00267EC3"/>
    <w:rsid w:val="0029729F"/>
    <w:rsid w:val="002A5751"/>
    <w:rsid w:val="002A7BE4"/>
    <w:rsid w:val="002C7338"/>
    <w:rsid w:val="002E11F0"/>
    <w:rsid w:val="0030748F"/>
    <w:rsid w:val="003077E6"/>
    <w:rsid w:val="00330792"/>
    <w:rsid w:val="003313BC"/>
    <w:rsid w:val="00343B52"/>
    <w:rsid w:val="0034414C"/>
    <w:rsid w:val="003515F6"/>
    <w:rsid w:val="003551CE"/>
    <w:rsid w:val="00364CFB"/>
    <w:rsid w:val="00374AA2"/>
    <w:rsid w:val="003A4CDE"/>
    <w:rsid w:val="003C111F"/>
    <w:rsid w:val="003F1193"/>
    <w:rsid w:val="003F6A64"/>
    <w:rsid w:val="00417F87"/>
    <w:rsid w:val="004259D9"/>
    <w:rsid w:val="00436C14"/>
    <w:rsid w:val="0044328D"/>
    <w:rsid w:val="00446BFC"/>
    <w:rsid w:val="004C08B2"/>
    <w:rsid w:val="004E5C2C"/>
    <w:rsid w:val="00527AD2"/>
    <w:rsid w:val="00532263"/>
    <w:rsid w:val="00547575"/>
    <w:rsid w:val="0055547A"/>
    <w:rsid w:val="005B0634"/>
    <w:rsid w:val="005B38F6"/>
    <w:rsid w:val="005B5E56"/>
    <w:rsid w:val="005B6EE9"/>
    <w:rsid w:val="005C2DA4"/>
    <w:rsid w:val="005F33D3"/>
    <w:rsid w:val="00603E80"/>
    <w:rsid w:val="00611EC0"/>
    <w:rsid w:val="006336BB"/>
    <w:rsid w:val="006709AC"/>
    <w:rsid w:val="006873DB"/>
    <w:rsid w:val="00691255"/>
    <w:rsid w:val="006B1F8B"/>
    <w:rsid w:val="006B6675"/>
    <w:rsid w:val="006F49AA"/>
    <w:rsid w:val="007058A7"/>
    <w:rsid w:val="00760433"/>
    <w:rsid w:val="0076530E"/>
    <w:rsid w:val="00770AB1"/>
    <w:rsid w:val="007711A0"/>
    <w:rsid w:val="007A67D0"/>
    <w:rsid w:val="007A6FBA"/>
    <w:rsid w:val="007A7140"/>
    <w:rsid w:val="007D1D52"/>
    <w:rsid w:val="007D34C0"/>
    <w:rsid w:val="007F0416"/>
    <w:rsid w:val="007F2F95"/>
    <w:rsid w:val="008136C7"/>
    <w:rsid w:val="00831AE3"/>
    <w:rsid w:val="00836BF3"/>
    <w:rsid w:val="008551B0"/>
    <w:rsid w:val="00872DEB"/>
    <w:rsid w:val="00892D87"/>
    <w:rsid w:val="00892F77"/>
    <w:rsid w:val="008A7CCE"/>
    <w:rsid w:val="008B27EE"/>
    <w:rsid w:val="008B2FC4"/>
    <w:rsid w:val="008E450D"/>
    <w:rsid w:val="008E6FF5"/>
    <w:rsid w:val="00905C01"/>
    <w:rsid w:val="009105A2"/>
    <w:rsid w:val="00941226"/>
    <w:rsid w:val="00955920"/>
    <w:rsid w:val="009637DE"/>
    <w:rsid w:val="0096711A"/>
    <w:rsid w:val="00973229"/>
    <w:rsid w:val="009A4BBD"/>
    <w:rsid w:val="009A4C38"/>
    <w:rsid w:val="009D4A11"/>
    <w:rsid w:val="009F4511"/>
    <w:rsid w:val="00A05BC0"/>
    <w:rsid w:val="00A419D5"/>
    <w:rsid w:val="00A44C2E"/>
    <w:rsid w:val="00A63C31"/>
    <w:rsid w:val="00A704F8"/>
    <w:rsid w:val="00A76CD9"/>
    <w:rsid w:val="00A7701D"/>
    <w:rsid w:val="00A83A83"/>
    <w:rsid w:val="00AB4F63"/>
    <w:rsid w:val="00AB7677"/>
    <w:rsid w:val="00AF5D6F"/>
    <w:rsid w:val="00B0599D"/>
    <w:rsid w:val="00B16F0C"/>
    <w:rsid w:val="00B3155C"/>
    <w:rsid w:val="00B53C53"/>
    <w:rsid w:val="00B65265"/>
    <w:rsid w:val="00B94BFF"/>
    <w:rsid w:val="00BA009E"/>
    <w:rsid w:val="00BB4A73"/>
    <w:rsid w:val="00BD19B2"/>
    <w:rsid w:val="00BD7F2A"/>
    <w:rsid w:val="00C04654"/>
    <w:rsid w:val="00C04789"/>
    <w:rsid w:val="00C1160B"/>
    <w:rsid w:val="00C350BB"/>
    <w:rsid w:val="00C374CD"/>
    <w:rsid w:val="00C46850"/>
    <w:rsid w:val="00C60BFB"/>
    <w:rsid w:val="00C8347A"/>
    <w:rsid w:val="00C92C8F"/>
    <w:rsid w:val="00CC0929"/>
    <w:rsid w:val="00CC5DEB"/>
    <w:rsid w:val="00CE43D0"/>
    <w:rsid w:val="00CF626A"/>
    <w:rsid w:val="00D20FEF"/>
    <w:rsid w:val="00D25207"/>
    <w:rsid w:val="00D607F1"/>
    <w:rsid w:val="00D77B87"/>
    <w:rsid w:val="00D85866"/>
    <w:rsid w:val="00D8686A"/>
    <w:rsid w:val="00DA4A78"/>
    <w:rsid w:val="00DA70E9"/>
    <w:rsid w:val="00DA7CF6"/>
    <w:rsid w:val="00DB31C3"/>
    <w:rsid w:val="00E0220A"/>
    <w:rsid w:val="00E0794C"/>
    <w:rsid w:val="00E07E0E"/>
    <w:rsid w:val="00E14ADE"/>
    <w:rsid w:val="00E66445"/>
    <w:rsid w:val="00E75387"/>
    <w:rsid w:val="00E763D9"/>
    <w:rsid w:val="00EB0484"/>
    <w:rsid w:val="00EB2BBA"/>
    <w:rsid w:val="00EC59A6"/>
    <w:rsid w:val="00ED298E"/>
    <w:rsid w:val="00EF2A57"/>
    <w:rsid w:val="00EF3B38"/>
    <w:rsid w:val="00F00982"/>
    <w:rsid w:val="00F046DE"/>
    <w:rsid w:val="00F2080B"/>
    <w:rsid w:val="00F660C7"/>
    <w:rsid w:val="00F6707C"/>
    <w:rsid w:val="00F70DB1"/>
    <w:rsid w:val="00F71BF8"/>
    <w:rsid w:val="00F73364"/>
    <w:rsid w:val="00FC2220"/>
    <w:rsid w:val="00FD479A"/>
    <w:rsid w:val="00FE6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05AFFFC-2038-442F-9518-EBD7914B9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0634"/>
  </w:style>
  <w:style w:type="paragraph" w:styleId="Heading1">
    <w:name w:val="heading 1"/>
    <w:basedOn w:val="Normal"/>
    <w:next w:val="Normal"/>
    <w:link w:val="Heading1Char"/>
    <w:uiPriority w:val="9"/>
    <w:qFormat/>
    <w:rsid w:val="005B063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063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063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06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063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063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063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063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063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0634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06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0634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063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0634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0634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0634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0634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063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0634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5B063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B0634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063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B0634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B0634"/>
    <w:rPr>
      <w:b/>
      <w:bCs/>
    </w:rPr>
  </w:style>
  <w:style w:type="character" w:styleId="Emphasis">
    <w:name w:val="Emphasis"/>
    <w:basedOn w:val="DefaultParagraphFont"/>
    <w:uiPriority w:val="20"/>
    <w:qFormat/>
    <w:rsid w:val="005B0634"/>
    <w:rPr>
      <w:i/>
      <w:iCs/>
    </w:rPr>
  </w:style>
  <w:style w:type="paragraph" w:styleId="NoSpacing">
    <w:name w:val="No Spacing"/>
    <w:uiPriority w:val="1"/>
    <w:qFormat/>
    <w:rsid w:val="005B063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B0634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0634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0634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0634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B063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B063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B063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B0634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B0634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0634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17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76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1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AE3"/>
  </w:style>
  <w:style w:type="paragraph" w:styleId="Footer">
    <w:name w:val="footer"/>
    <w:basedOn w:val="Normal"/>
    <w:link w:val="FooterChar"/>
    <w:uiPriority w:val="99"/>
    <w:unhideWhenUsed/>
    <w:rsid w:val="00831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A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7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5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4003B1-6BA7-4E88-8142-C79466763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uti tripathi</dc:creator>
  <cp:keywords/>
  <dc:description/>
  <cp:lastModifiedBy>Amita Manhas</cp:lastModifiedBy>
  <cp:revision>2</cp:revision>
  <cp:lastPrinted>2018-01-08T11:26:00Z</cp:lastPrinted>
  <dcterms:created xsi:type="dcterms:W3CDTF">2018-01-22T10:59:00Z</dcterms:created>
  <dcterms:modified xsi:type="dcterms:W3CDTF">2018-01-22T10:59:00Z</dcterms:modified>
</cp:coreProperties>
</file>